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绝对值排序"/>
      <w:r>
        <w:t xml:space="preserve">2020</w:t>
      </w:r>
      <w:r>
        <w:t xml:space="preserve"> </w:t>
      </w:r>
      <w:r>
        <w:rPr>
          <w:b/>
        </w:rPr>
        <w:t xml:space="preserve">绝对值排序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n(n&lt;=100)个整数，按照绝对值从大到小排序后输出。题目保证对于每一个测试实例，所有的数的绝对值都不相等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每行的第一个数字为n,接着是n个整数，n=0表示输入数据的结束，不做处理。</w:t>
      </w:r>
    </w:p>
    <w:p>
      <w:pPr>
        <w:pStyle w:val="Heading4"/>
      </w:pPr>
      <w:bookmarkStart w:id="24" w:name="输出数据"/>
      <w:r>
        <w:rPr>
          <w:b/>
        </w:rPr>
        <w:t xml:space="preserve">输出数据</w:t>
      </w:r>
      <w:bookmarkEnd w:id="24"/>
    </w:p>
    <w:p>
      <w:pPr>
        <w:pStyle w:val="BlockText"/>
      </w:pPr>
      <w:r>
        <w:t xml:space="preserve">对于每个测试实例，输出排序后的结果，两个数之间用一个空格隔开。每个测试实例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3 -4 2</w:t>
      </w:r>
    </w:p>
    <w:p>
      <w:pPr>
        <w:pStyle w:val="BlockText"/>
      </w:pPr>
      <w:r>
        <w:t xml:space="preserve">4 0 1 2 -3</w:t>
      </w:r>
    </w:p>
    <w:p>
      <w:pPr>
        <w:pStyle w:val="BlockText"/>
      </w:pP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-4 3 2</w:t>
      </w:r>
    </w:p>
    <w:p>
      <w:pPr>
        <w:pStyle w:val="BlockText"/>
      </w:pPr>
      <w:r>
        <w:t xml:space="preserve">-3 2 1 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0 http://acm.hdu.edu.cn/showproblem.php?pid=2020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最多有一百个整数，可以用数组来存储并且使用冒泡排序法不会TEL；因为整数有正负，且要比较绝对值，所以用pow（）函数来控制整数的正负；使用冒泡排序法；第一个元素和第二个元素比较、第二个元素和第三个元素比较················第（n-1）个元素和第n个元素比较，绝对值大的元素往前换，绝对值最大的元素调到最前面；然后第一个元素就不用再进行比较了；从第二个元素开始往后比较，第二个元素和第三个元素比较、第三个元素和第四个元素比较················第（n-1）个元素和第n个元素比较，绝对值大的元素往前换，绝对值最大的元素调到第二个元素处；如此循环（n-1）次；然后循环输出整个数组；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,t,j,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c,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{</w:t>
      </w:r>
      <w:r>
        <w:br w:type="textWrapping"/>
      </w:r>
      <w:r>
        <w:rPr>
          <w:rStyle w:val="NormalTok"/>
        </w:rPr>
        <w:t xml:space="preserve">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     </w:t>
      </w:r>
      <w:r>
        <w:rPr>
          <w:rStyle w:val="CommentTok"/>
        </w:rPr>
        <w:t xml:space="preserve">//输入n个数据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////////起泡法排序//////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=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j++)</w:t>
      </w:r>
      <w:r>
        <w:br w:type="textWrapping"/>
      </w:r>
      <w:r>
        <w:rPr>
          <w:rStyle w:val="NormalTok"/>
        </w:rPr>
        <w:t xml:space="preserve">       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n-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  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如果数据为负数，就乘以-1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如果数据为正数，就乘以0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pow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c)*a[i])&lt;(pow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d)*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      {</w:t>
      </w:r>
      <w:r>
        <w:br w:type="textWrapping"/>
      </w:r>
      <w:r>
        <w:rPr>
          <w:rStyle w:val="NormalTok"/>
        </w:rPr>
        <w:t xml:space="preserve">                  t=a[i];a[i]=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;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t;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 }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      </w:t>
      </w:r>
      <w:r>
        <w:rPr>
          <w:rStyle w:val="CommentTok"/>
        </w:rPr>
        <w:t xml:space="preserve">//数据末尾没有空格</w:t>
      </w:r>
      <w:r>
        <w:br w:type="textWrapping"/>
      </w:r>
      <w:r>
        <w:rPr>
          <w:rStyle w:val="NormalTok"/>
        </w:rPr>
        <w:t xml:space="preserve">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        </w:t>
      </w:r>
      <w:r>
        <w:rPr>
          <w:rStyle w:val="CommentTok"/>
        </w:rPr>
        <w:t xml:space="preserve">//要换行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5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0Z</dcterms:created>
  <dcterms:modified xsi:type="dcterms:W3CDTF">2020-03-12T09:36:00Z</dcterms:modified>
</cp:coreProperties>
</file>